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1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79667b65741c469b1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1T06:13:58Z</dcterms:created>
  <dcterms:modified xsi:type="dcterms:W3CDTF">2022-02-11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1 06:13:47</vt:lpwstr>
  </property>
</Properties>
</file>